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9416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9331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9f24c570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49de1903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9d3ccbaa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5c4dc220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3e47c3e7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2eeacd4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0ef4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43:58Z</dcterms:created>
  <dcterms:modified xsi:type="dcterms:W3CDTF">2022-05-04T11:43:58Z</dcterms:modified>
</cp:coreProperties>
</file>